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303C" w:rsidRDefault="001C303C" w:rsidP="001C303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REN COUNT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5"/>
        <w:gridCol w:w="1440"/>
        <w:gridCol w:w="4680"/>
        <w:gridCol w:w="1705"/>
      </w:tblGrid>
      <w:tr w:rsidR="001C303C" w:rsidTr="00592884">
        <w:tc>
          <w:tcPr>
            <w:tcW w:w="1525" w:type="dxa"/>
          </w:tcPr>
          <w:p w:rsidR="001C303C" w:rsidRPr="00CC7164" w:rsidRDefault="001C303C" w:rsidP="0059288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440" w:type="dxa"/>
          </w:tcPr>
          <w:p w:rsidR="001C303C" w:rsidRPr="00CC7164" w:rsidRDefault="001C303C" w:rsidP="0059288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680" w:type="dxa"/>
          </w:tcPr>
          <w:p w:rsidR="001C303C" w:rsidRPr="00CC7164" w:rsidRDefault="001C303C" w:rsidP="0059288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705" w:type="dxa"/>
          </w:tcPr>
          <w:p w:rsidR="001C303C" w:rsidRPr="00CC7164" w:rsidRDefault="001C303C" w:rsidP="0059288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ance Counseling Associates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hel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urkals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MSW</w:t>
            </w:r>
          </w:p>
          <w:p w:rsidR="002D25DE" w:rsidRDefault="002D25DE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D25DE" w:rsidRDefault="002D25DE" w:rsidP="002D25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ick Garmon, MSW</w:t>
            </w:r>
          </w:p>
          <w:p w:rsidR="002D25DE" w:rsidRDefault="002D25DE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 Reynolds Rd., Glasgow, KY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4801</w:t>
            </w: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xed mental and substance abuse 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en County DCBS</w:t>
            </w:r>
          </w:p>
        </w:tc>
        <w:tc>
          <w:tcPr>
            <w:tcW w:w="1440" w:type="dxa"/>
          </w:tcPr>
          <w:p w:rsidR="001C303C" w:rsidRDefault="002D25DE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an Norris</w:t>
            </w:r>
          </w:p>
          <w:p w:rsidR="005E4650" w:rsidRDefault="005E4650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E4650" w:rsidRDefault="005E4650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to request DCBS placement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6 c. East Main Street, Glasgow, KY 42142-1687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8396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9224-Fax</w:t>
            </w: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&amp; Neglect, foster care and adoption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en County high School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ra Griffiths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SW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7 Trojan Trail Glasgow, KY,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6315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7560</w:t>
            </w:r>
          </w:p>
          <w:p w:rsidR="001C303C" w:rsidRDefault="008525E0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1C303C" w:rsidRPr="00166E8A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</w:t>
              </w:r>
              <w:r w:rsidR="001C303C" w:rsidRPr="00166E8A">
                <w:rPr>
                  <w:rStyle w:val="Hyperlink"/>
                  <w:rFonts w:ascii="Arial" w:hAnsi="Arial" w:cs="Arial"/>
                  <w:b/>
                  <w:bCs/>
                  <w:sz w:val="21"/>
                  <w:szCs w:val="21"/>
                  <w:shd w:val="clear" w:color="auto" w:fill="FFFFFF"/>
                </w:rPr>
                <w:t>barren</w:t>
              </w:r>
              <w:r w:rsidR="001C303C" w:rsidRPr="00166E8A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k12.ky.us/</w:t>
              </w:r>
              <w:r w:rsidR="001C303C" w:rsidRPr="00166E8A">
                <w:rPr>
                  <w:rStyle w:val="Hyperlink"/>
                  <w:rFonts w:ascii="Arial" w:hAnsi="Arial" w:cs="Arial"/>
                  <w:b/>
                  <w:bCs/>
                  <w:sz w:val="21"/>
                  <w:szCs w:val="21"/>
                  <w:shd w:val="clear" w:color="auto" w:fill="FFFFFF"/>
                </w:rPr>
                <w:t>school</w:t>
              </w:r>
              <w:r w:rsidR="001C303C" w:rsidRPr="00166E8A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_home.aspx?</w:t>
              </w:r>
              <w:r w:rsidR="001C303C" w:rsidRPr="00166E8A">
                <w:rPr>
                  <w:rStyle w:val="Hyperlink"/>
                  <w:rFonts w:ascii="Arial" w:hAnsi="Arial" w:cs="Arial"/>
                  <w:b/>
                  <w:bCs/>
                  <w:sz w:val="21"/>
                  <w:szCs w:val="21"/>
                  <w:shd w:val="clear" w:color="auto" w:fill="FFFFFF"/>
                </w:rPr>
                <w:t>school</w:t>
              </w:r>
              <w:r w:rsidR="001C303C" w:rsidRPr="00166E8A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ID=1</w:t>
              </w:r>
            </w:hyperlink>
          </w:p>
        </w:tc>
        <w:tc>
          <w:tcPr>
            <w:tcW w:w="1705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03C" w:rsidTr="00592884">
        <w:trPr>
          <w:trHeight w:val="1772"/>
        </w:trPr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en County Health Department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risty 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ider</w:t>
            </w:r>
            <w:proofErr w:type="spellEnd"/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SW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8 W. Washington Street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, KY 42142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1464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832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barren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river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health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org/</w:t>
            </w:r>
          </w:p>
        </w:tc>
        <w:tc>
          <w:tcPr>
            <w:tcW w:w="1705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03C" w:rsidTr="00592884">
        <w:trPr>
          <w:trHeight w:val="1772"/>
        </w:trPr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en County Schools Day Treatment Center</w:t>
            </w:r>
          </w:p>
        </w:tc>
        <w:tc>
          <w:tcPr>
            <w:tcW w:w="1440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n Belding-Director</w:t>
            </w:r>
          </w:p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ed a SW to serve as FI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Street Campus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4 E. College St.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, KY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270-629-6554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629-2267</w:t>
            </w:r>
          </w:p>
        </w:tc>
        <w:tc>
          <w:tcPr>
            <w:tcW w:w="1705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 school grade 7-12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HI Assisted Living </w:t>
            </w:r>
          </w:p>
        </w:tc>
        <w:tc>
          <w:tcPr>
            <w:tcW w:w="1440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 Trista Lane Glasgow, KY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9-9167</w:t>
            </w:r>
          </w:p>
          <w:p w:rsidR="001C303C" w:rsidRDefault="001C303C" w:rsidP="00592884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ed living for seniors with less medical needs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y’s and Girl’s Club</w:t>
            </w:r>
          </w:p>
        </w:tc>
        <w:tc>
          <w:tcPr>
            <w:tcW w:w="1440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rry B</w:t>
            </w:r>
            <w:r w:rsidR="002D25DE">
              <w:rPr>
                <w:rFonts w:ascii="Times New Roman" w:hAnsi="Times New Roman" w:cs="Times New Roman"/>
                <w:sz w:val="24"/>
                <w:szCs w:val="24"/>
              </w:rPr>
              <w:t>r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aw-Director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MSW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 Cheatham Street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, KY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70-629-3871 </w:t>
            </w:r>
          </w:p>
        </w:tc>
        <w:tc>
          <w:tcPr>
            <w:tcW w:w="1705" w:type="dxa"/>
          </w:tcPr>
          <w:p w:rsidR="001C303C" w:rsidRDefault="001C303C" w:rsidP="001C30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ucation &amp;Career; charact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&amp;leadership programs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amily Options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8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sming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rive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 KY, 42142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</w:t>
            </w:r>
            <w:r w:rsidR="008525E0">
              <w:rPr>
                <w:rFonts w:ascii="Times New Roman" w:hAnsi="Times New Roman" w:cs="Times New Roman"/>
                <w:sz w:val="24"/>
                <w:szCs w:val="24"/>
              </w:rPr>
              <w:t>659-0035</w:t>
            </w:r>
            <w:bookmarkStart w:id="0" w:name="_GoBack"/>
            <w:bookmarkEnd w:id="0"/>
          </w:p>
          <w:p w:rsidR="001C303C" w:rsidRDefault="008525E0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1C303C" w:rsidRPr="00013BC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o.hubbiz.com/Family-Options-Inc-KY-2</w:t>
              </w:r>
            </w:hyperlink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tal counseling, ADC, chemical abuse, drug &amp; alcohol abuse and substance abuse counseling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 Public Advocacy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rankfort office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2 Samson St. Glasgow KY,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34-8236</w:t>
            </w:r>
          </w:p>
          <w:p w:rsidR="001C303C" w:rsidRPr="00330EE8" w:rsidRDefault="001C303C" w:rsidP="0059288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  <w:r w:rsidRPr="00330EE8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apps.dpa.ky.gov/map/</w:t>
            </w: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pgNum/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lasgow</w:t>
            </w:r>
            <w:r w:rsidRPr="00330EE8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php</w:t>
            </w:r>
            <w:proofErr w:type="spellEnd"/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 State Nursing Facility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rie Steele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7 State Avenue, Glasgow KY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9-4700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659-1726</w:t>
            </w:r>
          </w:p>
          <w:p w:rsidR="001C303C" w:rsidRPr="00504021" w:rsidRDefault="001C303C" w:rsidP="0059288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  <w:r w:rsidRPr="0050402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nursing</w:t>
            </w:r>
            <w:r w:rsidRPr="0050402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-homes.healthgrove.com/l/5286/</w:t>
            </w:r>
            <w:r w:rsidRPr="0050402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Glasgow</w:t>
            </w:r>
            <w:r w:rsidRPr="0050402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-</w:t>
            </w:r>
            <w:r w:rsidRPr="0050402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State</w:t>
            </w:r>
            <w:r w:rsidRPr="0050402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-</w:t>
            </w:r>
            <w:r w:rsidRPr="0050402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Nursing</w:t>
            </w:r>
            <w:r w:rsidRPr="0050402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-</w:t>
            </w:r>
            <w:r w:rsidRPr="0050402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Facility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ng term nursing care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nder Haven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gela Todd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SW to supervise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67 Roseville Road, Glasgow, KY 42142-2269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1042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6918-Fax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topix.com/yp/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glasgow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-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/l-129398840b-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inder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-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haven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-inc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Day Care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HC Health Care (Nursing Home)</w:t>
            </w:r>
          </w:p>
        </w:tc>
        <w:tc>
          <w:tcPr>
            <w:tcW w:w="1440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 Homewood Blvd, Glasgow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6126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7171</w:t>
            </w:r>
          </w:p>
          <w:p w:rsidR="001C303C" w:rsidRPr="00EE3C8C" w:rsidRDefault="008525E0" w:rsidP="0059288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  <w:hyperlink r:id="rId7" w:history="1">
              <w:r w:rsidR="001C303C" w:rsidRPr="00410E4D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</w:t>
              </w:r>
              <w:r w:rsidR="001C303C" w:rsidRPr="00410E4D">
                <w:rPr>
                  <w:rStyle w:val="Hyperlink"/>
                  <w:rFonts w:ascii="Arial" w:eastAsia="Times New Roman" w:hAnsi="Arial" w:cs="Arial"/>
                  <w:b/>
                  <w:bCs/>
                  <w:sz w:val="21"/>
                  <w:szCs w:val="21"/>
                </w:rPr>
                <w:t>nhc</w:t>
              </w:r>
              <w:r w:rsidR="001C303C" w:rsidRPr="00410E4D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glasgow</w:t>
              </w:r>
            </w:hyperlink>
            <w:r w:rsidR="001C303C" w:rsidRPr="00EE3C8C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com/</w:t>
            </w:r>
          </w:p>
          <w:p w:rsidR="001C303C" w:rsidRPr="00EE3C8C" w:rsidRDefault="001C303C" w:rsidP="001C303C">
            <w:pPr>
              <w:numPr>
                <w:ilvl w:val="0"/>
                <w:numId w:val="1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1C303C" w:rsidRPr="00EE3C8C" w:rsidRDefault="001C303C" w:rsidP="001C303C">
            <w:pPr>
              <w:numPr>
                <w:ilvl w:val="0"/>
                <w:numId w:val="1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3C8C">
              <w:rPr>
                <w:rFonts w:ascii="Arial" w:eastAsia="Times New Roman" w:hAnsi="Arial" w:cs="Arial"/>
                <w:color w:val="545454"/>
                <w:sz w:val="24"/>
                <w:szCs w:val="24"/>
                <w:shd w:val="clear" w:color="auto" w:fill="FFFFFF"/>
              </w:rPr>
              <w:br/>
            </w: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habilitative, skilled nursing, continuing care and dementia care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trum Care Academy</w:t>
            </w:r>
          </w:p>
        </w:tc>
        <w:tc>
          <w:tcPr>
            <w:tcW w:w="1440" w:type="dxa"/>
          </w:tcPr>
          <w:p w:rsidR="001C303C" w:rsidRDefault="005E4650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lie</w:t>
            </w:r>
            <w:r w:rsidR="002D25DE">
              <w:rPr>
                <w:rFonts w:ascii="Times New Roman" w:hAnsi="Times New Roman" w:cs="Times New Roman"/>
                <w:sz w:val="24"/>
                <w:szCs w:val="24"/>
              </w:rPr>
              <w:t xml:space="preserve"> Woodc</w:t>
            </w:r>
            <w:r w:rsidR="001C303C">
              <w:rPr>
                <w:rFonts w:ascii="Times New Roman" w:hAnsi="Times New Roman" w:cs="Times New Roman"/>
                <w:sz w:val="24"/>
                <w:szCs w:val="24"/>
              </w:rPr>
              <w:t>ock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SW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00 N Jackson Highway, Cave City, KY 42127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4706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6508-Fax</w:t>
            </w:r>
          </w:p>
          <w:p w:rsidR="001C303C" w:rsidRDefault="008525E0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1C303C" w:rsidRPr="00FC552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spectrumcareacademy.com/glasgow</w:t>
              </w:r>
            </w:hyperlink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prehensive psychiatric residential treatment &amp; education to emotionally &amp; behaviorally troubled children &amp; adolescents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ome-like community based setting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J Samson Hospital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lissa Harper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4632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01 N Race St. Glasgow, KY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4444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https://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tjsamson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org/</w:t>
            </w:r>
          </w:p>
        </w:tc>
        <w:tc>
          <w:tcPr>
            <w:tcW w:w="170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ety of Medical services</w:t>
            </w:r>
          </w:p>
        </w:tc>
      </w:tr>
      <w:tr w:rsidR="001C303C" w:rsidTr="00592884">
        <w:tc>
          <w:tcPr>
            <w:tcW w:w="1525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ojan Academy High</w:t>
            </w:r>
          </w:p>
        </w:tc>
        <w:tc>
          <w:tcPr>
            <w:tcW w:w="144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nda Chaney, Human Resource</w:t>
            </w:r>
          </w:p>
        </w:tc>
        <w:tc>
          <w:tcPr>
            <w:tcW w:w="4680" w:type="dxa"/>
          </w:tcPr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5 Trojan Trail Glasgow, KY 42141</w:t>
            </w:r>
          </w:p>
          <w:p w:rsidR="001C303C" w:rsidRDefault="001C303C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29-5505</w:t>
            </w:r>
          </w:p>
          <w:p w:rsidR="001C303C" w:rsidRDefault="008525E0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1C303C" w:rsidRPr="00FC5520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barren.k12.ky.us/2/Home</w:t>
              </w:r>
            </w:hyperlink>
          </w:p>
        </w:tc>
        <w:tc>
          <w:tcPr>
            <w:tcW w:w="1705" w:type="dxa"/>
          </w:tcPr>
          <w:p w:rsidR="001C303C" w:rsidRDefault="001C303C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82FA6" w:rsidRDefault="00C82FA6"/>
    <w:sectPr w:rsidR="00C82F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B96800"/>
    <w:multiLevelType w:val="multilevel"/>
    <w:tmpl w:val="437C6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MjQ3MTUwMjQ1NzRT0lEKTi0uzszPAykwqgUAL849lSwAAAA="/>
  </w:docVars>
  <w:rsids>
    <w:rsidRoot w:val="001C303C"/>
    <w:rsid w:val="001C303C"/>
    <w:rsid w:val="002D25DE"/>
    <w:rsid w:val="0037103F"/>
    <w:rsid w:val="005E4650"/>
    <w:rsid w:val="008525E0"/>
    <w:rsid w:val="009B4344"/>
    <w:rsid w:val="00A612E4"/>
    <w:rsid w:val="00C82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77806D-FFA6-434A-BE1D-544338F75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30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30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303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ectrumcareacademy.com/glasgow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hcglasgo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o.hubbiz.com/Family-Options-Inc-KY-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barren.k12.ky.us/school_home.aspx?schoolID=1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barren.k12.ky.us/2/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musalia</dc:creator>
  <cp:keywords/>
  <dc:description/>
  <cp:lastModifiedBy>Gouvas, Emily</cp:lastModifiedBy>
  <cp:revision>3</cp:revision>
  <dcterms:created xsi:type="dcterms:W3CDTF">2016-03-24T12:58:00Z</dcterms:created>
  <dcterms:modified xsi:type="dcterms:W3CDTF">2016-03-28T13:21:00Z</dcterms:modified>
</cp:coreProperties>
</file>